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6AE4A990" w:rsidR="007D596B" w:rsidRPr="00BC6FB8" w:rsidRDefault="00A95AF8" w:rsidP="007D596B">
      <w:pPr>
        <w:jc w:val="center"/>
        <w:rPr>
          <w:sz w:val="28"/>
        </w:rPr>
      </w:pPr>
      <w:r>
        <w:rPr>
          <w:sz w:val="28"/>
        </w:rPr>
        <w:t>15 November 2019</w:t>
      </w:r>
    </w:p>
    <w:p w14:paraId="4EAC6BBB" w14:textId="1D8E0A60" w:rsidR="000D5A84" w:rsidRDefault="00DE09D4" w:rsidP="00DE09D4">
      <w:pPr>
        <w:pStyle w:val="Heading1"/>
      </w:pPr>
      <w:r w:rsidRPr="00DE09D4">
        <w:t>Introduction</w:t>
      </w:r>
    </w:p>
    <w:p w14:paraId="65616DE8" w14:textId="2BA51765" w:rsidR="006D6A91" w:rsidRDefault="006D6A91" w:rsidP="006D6A91">
      <w:pPr>
        <w:pStyle w:val="Heading2"/>
      </w:pPr>
      <w:r>
        <w:t>Report Structure</w:t>
      </w:r>
    </w:p>
    <w:p w14:paraId="706BC374" w14:textId="32FECEF2" w:rsidR="00FA2999" w:rsidRDefault="00FA2999" w:rsidP="006D6A91">
      <w:r>
        <w:t xml:space="preserve">This </w:t>
      </w:r>
      <w:r w:rsidR="000F4E22">
        <w:t xml:space="preserve">report contains </w:t>
      </w:r>
      <w:r>
        <w:t>three section</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0F4E22" w:rsidRPr="000F4E22">
            <w:rPr>
              <w:noProof/>
              <w:lang w:val="en-US"/>
            </w:rPr>
            <w:t>(Devereux, 2019)</w:t>
          </w:r>
          <w:r w:rsidR="000F4E22">
            <w:fldChar w:fldCharType="end"/>
          </w:r>
        </w:sdtContent>
      </w:sdt>
      <w:r w:rsidR="000F4E22">
        <w:t>.</w:t>
      </w:r>
    </w:p>
    <w:p w14:paraId="6D30B80C" w14:textId="32BBF9D2" w:rsidR="006D6A91" w:rsidRDefault="006D6A91" w:rsidP="006D6A91">
      <w:r>
        <w:t>Each section contains the following headings</w:t>
      </w:r>
      <w:r w:rsidR="00FA2999">
        <w:t xml:space="preserve"> 1) Requirements. This part states the requirement and the expectations of the current section. 2) Assumption. If app</w:t>
      </w:r>
      <w:bookmarkStart w:id="0" w:name="_GoBack"/>
      <w:bookmarkEnd w:id="0"/>
      <w:r w:rsidR="00FA2999">
        <w:t>licable, this part states any assumption we use when interpreting the requirement. The implementation is also based on the assumption. 3) Implemen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r>
        <w:t>Section</w:t>
      </w:r>
      <w:r w:rsidR="00DE09D4" w:rsidRPr="00AA09BB">
        <w:t xml:space="preserve"> 1</w:t>
      </w:r>
    </w:p>
    <w:p w14:paraId="0FB64CE9" w14:textId="1209D73B" w:rsidR="00A10DC9" w:rsidRDefault="00172F29" w:rsidP="00172F29">
      <w:pPr>
        <w:pStyle w:val="Heading2"/>
      </w:pPr>
      <w:bookmarkStart w:id="1" w:name="_Ref24577973"/>
      <w:r>
        <w:t>Requirements</w:t>
      </w:r>
      <w:bookmarkEnd w:id="1"/>
    </w:p>
    <w:p w14:paraId="1E92A41D" w14:textId="6AA600B9" w:rsidR="00172F29" w:rsidRDefault="00172F29" w:rsidP="00172F29">
      <w:r>
        <w:t>The</w:t>
      </w:r>
      <w:r w:rsidR="00162BE3">
        <w:t xml:space="preserve"> section 1 of the</w:t>
      </w:r>
      <w:r>
        <w:t xml:space="preserve"> assignment </w:t>
      </w:r>
      <w:sdt>
        <w:sdtPr>
          <w:id w:val="-950630210"/>
          <w:citation/>
        </w:sdtPr>
        <w:sdtEndPr/>
        <w:sdtContent>
          <w:r w:rsidR="00162BE3">
            <w:fldChar w:fldCharType="begin"/>
          </w:r>
          <w:r w:rsidR="00162BE3">
            <w:rPr>
              <w:lang w:val="en-US"/>
            </w:rPr>
            <w:instrText xml:space="preserve"> CITATION Ass19 \l 1033 </w:instrText>
          </w:r>
          <w:r w:rsidR="00162BE3">
            <w:fldChar w:fldCharType="separate"/>
          </w:r>
          <w:r w:rsidR="00162BE3" w:rsidRPr="00162BE3">
            <w:rPr>
              <w:noProof/>
              <w:lang w:val="en-US"/>
            </w:rPr>
            <w:t>(Devereux, 2019)</w:t>
          </w:r>
          <w:r w:rsidR="00162BE3">
            <w:fldChar w:fldCharType="end"/>
          </w:r>
        </w:sdtContent>
      </w:sdt>
      <w:r w:rsidR="00162BE3">
        <w:t xml:space="preserve"> </w:t>
      </w:r>
      <w:r>
        <w:t xml:space="preserve">requires 160 csv files that represent images of four living things (cherry, </w:t>
      </w:r>
      <w:r w:rsidR="00162BE3">
        <w:t xml:space="preserve">pear, banana and flower) and four non-living things (envelop, golf club, pencil and wineglass). Each </w:t>
      </w:r>
      <w:r w:rsidR="00B03523">
        <w:t>CSV</w:t>
      </w:r>
      <w:r w:rsidR="00162BE3">
        <w:t xml:space="preserve"> file is a 50 pixels by 50 pixels image which represents an instance of one thing, and there a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r>
        <w:t>Implementation</w:t>
      </w:r>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28C987BE" w:rsidR="004F1405" w:rsidRPr="004F1405" w:rsidRDefault="004F1405" w:rsidP="0019461F">
      <w:pPr>
        <w:rPr>
          <w:rFonts w:eastAsiaTheme="minorEastAsia"/>
        </w:rPr>
      </w:pPr>
      <w:r>
        <w:t xml:space="preserve">The PGM images were transformed 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r>
        <w:lastRenderedPageBreak/>
        <w:t>Result</w:t>
      </w:r>
    </w:p>
    <w:p w14:paraId="42D0F43D" w14:textId="337108A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name of the thing.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0A481583" w14:textId="48B18995" w:rsidR="000B166D" w:rsidRDefault="003303B4"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0B166D" w:rsidRPr="00FE1098">
        <w:rPr>
          <w:rFonts w:cstheme="minorHAnsi"/>
          <w:color w:val="000000"/>
          <w:shd w:val="clear" w:color="auto" w:fill="FFFFFF"/>
        </w:rPr>
        <w:t>P</w:t>
      </w:r>
      <w:r w:rsidR="000B166D">
        <w:rPr>
          <w:rFonts w:cstheme="minorHAnsi"/>
          <w:color w:val="000000"/>
          <w:shd w:val="clear" w:color="auto" w:fill="FFFFFF"/>
        </w:rPr>
        <w:t>yyaml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6AEF74E" w:rsidR="000B166D" w:rsidRPr="000B166D" w:rsidRDefault="000B166D" w:rsidP="006B2870">
      <w:pPr>
        <w:rPr>
          <w:rFonts w:cstheme="minorHAnsi"/>
          <w:color w:val="000000"/>
          <w:shd w:val="clear" w:color="auto" w:fill="FFFFFF"/>
        </w:rPr>
      </w:pPr>
      <w:r>
        <w:rPr>
          <w:rFonts w:cstheme="minorHAnsi"/>
          <w:color w:val="000000"/>
          <w:shd w:val="clear" w:color="auto" w:fill="FFFFFF"/>
        </w:rPr>
        <w:t xml:space="preserve">The 160 corresponding CSV file wi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r>
        <w:t>Section</w:t>
      </w:r>
      <w:r w:rsidR="00DE09D4">
        <w:t xml:space="preserve"> 2</w:t>
      </w:r>
    </w:p>
    <w:p w14:paraId="705AF30F" w14:textId="1D726C12" w:rsidR="00162BE3" w:rsidRDefault="00162BE3" w:rsidP="00162BE3">
      <w:pPr>
        <w:pStyle w:val="Heading2"/>
      </w:pPr>
      <w:bookmarkStart w:id="2" w:name="_Ref24574640"/>
      <w:r>
        <w:t>Requirements</w:t>
      </w:r>
      <w:bookmarkEnd w:id="2"/>
    </w:p>
    <w:p w14:paraId="3EED1E28" w14:textId="77777777" w:rsidR="00804258" w:rsidRDefault="00BE1BE7" w:rsidP="00BE1BE7">
      <w:r>
        <w:t xml:space="preserve">The section 2 of the assignment </w:t>
      </w:r>
      <w:sdt>
        <w:sdtPr>
          <w:id w:val="1507409868"/>
          <w:citation/>
        </w:sdtPr>
        <w:sdtEndPr/>
        <w:sdtContent>
          <w:r>
            <w:fldChar w:fldCharType="begin"/>
          </w:r>
          <w:r>
            <w:rPr>
              <w:lang w:val="en-US"/>
            </w:rPr>
            <w:instrText xml:space="preserve"> CITATION Ass19 \l 1033 </w:instrText>
          </w:r>
          <w:r>
            <w:fldChar w:fldCharType="separate"/>
          </w:r>
          <w:r w:rsidRPr="00162BE3">
            <w:rPr>
              <w:noProof/>
              <w:lang w:val="en-US"/>
            </w:rPr>
            <w:t>(Devereux, 2019)</w:t>
          </w:r>
          <w:r>
            <w:fldChar w:fldCharType="end"/>
          </w:r>
        </w:sdtContent>
      </w:sdt>
      <w:r>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r>
        <w:t>Assumption</w:t>
      </w:r>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r>
        <w:t>Implementation</w:t>
      </w:r>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0A94A987"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lastRenderedPageBreak/>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r>
        <w:t>Features</w:t>
      </w:r>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65480B7C"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D61099">
        <w:t xml:space="preserve">Figure </w:t>
      </w:r>
      <w:r w:rsidR="00D61099">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D61099">
        <w:t xml:space="preserve">Figure </w:t>
      </w:r>
      <w:r w:rsidR="00D61099">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393410F9" w:rsidR="00D61099" w:rsidRDefault="00D61099" w:rsidP="00D61099">
      <w:pPr>
        <w:pStyle w:val="Caption"/>
        <w:jc w:val="center"/>
      </w:pPr>
      <w:bookmarkStart w:id="3" w:name="_Ref24497213"/>
      <w:r>
        <w:t xml:space="preserve">Figure </w:t>
      </w:r>
      <w:r w:rsidR="000F4E22">
        <w:fldChar w:fldCharType="begin"/>
      </w:r>
      <w:r w:rsidR="000F4E22">
        <w:instrText xml:space="preserve"> SEQ Figure \* ARABIC </w:instrText>
      </w:r>
      <w:r w:rsidR="000F4E22">
        <w:fldChar w:fldCharType="separate"/>
      </w:r>
      <w:r w:rsidR="0042121D">
        <w:rPr>
          <w:noProof/>
        </w:rPr>
        <w:t>1</w:t>
      </w:r>
      <w:r w:rsidR="000F4E22">
        <w:rPr>
          <w:noProof/>
        </w:rPr>
        <w:fldChar w:fldCharType="end"/>
      </w:r>
      <w:bookmarkEnd w:id="3"/>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664142"/>
        </w:tc>
        <w:tc>
          <w:tcPr>
            <w:tcW w:w="444" w:type="dxa"/>
          </w:tcPr>
          <w:p w14:paraId="2816759E" w14:textId="77777777" w:rsidR="003B7BB2" w:rsidRDefault="003B7BB2" w:rsidP="00664142"/>
        </w:tc>
        <w:tc>
          <w:tcPr>
            <w:tcW w:w="444" w:type="dxa"/>
          </w:tcPr>
          <w:p w14:paraId="00AAE9AC" w14:textId="77777777" w:rsidR="003B7BB2" w:rsidRDefault="003B7BB2" w:rsidP="00664142"/>
        </w:tc>
      </w:tr>
      <w:tr w:rsidR="003B7BB2" w14:paraId="315008EC" w14:textId="77777777" w:rsidTr="00D61099">
        <w:trPr>
          <w:trHeight w:val="419"/>
          <w:jc w:val="center"/>
        </w:trPr>
        <w:tc>
          <w:tcPr>
            <w:tcW w:w="444" w:type="dxa"/>
          </w:tcPr>
          <w:p w14:paraId="377D4A61" w14:textId="77777777" w:rsidR="003B7BB2" w:rsidRDefault="003B7BB2" w:rsidP="00664142"/>
        </w:tc>
        <w:tc>
          <w:tcPr>
            <w:tcW w:w="444" w:type="dxa"/>
            <w:shd w:val="clear" w:color="auto" w:fill="000000" w:themeFill="text1"/>
          </w:tcPr>
          <w:p w14:paraId="5C9B4587" w14:textId="77777777" w:rsidR="003B7BB2" w:rsidRDefault="003B7BB2" w:rsidP="00664142"/>
        </w:tc>
        <w:tc>
          <w:tcPr>
            <w:tcW w:w="444" w:type="dxa"/>
            <w:shd w:val="clear" w:color="auto" w:fill="000000" w:themeFill="text1"/>
          </w:tcPr>
          <w:p w14:paraId="4BC72129" w14:textId="77777777" w:rsidR="003B7BB2" w:rsidRDefault="003B7BB2" w:rsidP="00664142"/>
        </w:tc>
      </w:tr>
      <w:tr w:rsidR="003B7BB2" w14:paraId="14FD8821" w14:textId="77777777" w:rsidTr="00D61099">
        <w:trPr>
          <w:trHeight w:val="419"/>
          <w:jc w:val="center"/>
        </w:trPr>
        <w:tc>
          <w:tcPr>
            <w:tcW w:w="444" w:type="dxa"/>
          </w:tcPr>
          <w:p w14:paraId="66731635" w14:textId="77777777" w:rsidR="003B7BB2" w:rsidRDefault="003B7BB2" w:rsidP="00664142"/>
        </w:tc>
        <w:tc>
          <w:tcPr>
            <w:tcW w:w="444" w:type="dxa"/>
          </w:tcPr>
          <w:p w14:paraId="6827CC3D" w14:textId="77777777" w:rsidR="003B7BB2" w:rsidRDefault="003B7BB2" w:rsidP="00664142"/>
        </w:tc>
        <w:tc>
          <w:tcPr>
            <w:tcW w:w="444" w:type="dxa"/>
          </w:tcPr>
          <w:p w14:paraId="59D329F5" w14:textId="77777777" w:rsidR="003B7BB2" w:rsidRDefault="003B7BB2" w:rsidP="00D61099">
            <w:pPr>
              <w:keepNext/>
            </w:pPr>
          </w:p>
        </w:tc>
      </w:tr>
    </w:tbl>
    <w:p w14:paraId="1F6B4412" w14:textId="02643E34" w:rsidR="003B7BB2" w:rsidRDefault="00D61099" w:rsidP="00D61099">
      <w:pPr>
        <w:pStyle w:val="Caption"/>
        <w:jc w:val="center"/>
      </w:pPr>
      <w:bookmarkStart w:id="4" w:name="_Ref24497431"/>
      <w:r>
        <w:t xml:space="preserve">Figure </w:t>
      </w:r>
      <w:r w:rsidR="000F4E22">
        <w:fldChar w:fldCharType="begin"/>
      </w:r>
      <w:r w:rsidR="000F4E22">
        <w:instrText xml:space="preserve"> SEQ Figure \* ARABIC </w:instrText>
      </w:r>
      <w:r w:rsidR="000F4E22">
        <w:fldChar w:fldCharType="separate"/>
      </w:r>
      <w:r w:rsidR="0042121D">
        <w:rPr>
          <w:noProof/>
        </w:rPr>
        <w:t>2</w:t>
      </w:r>
      <w:r w:rsidR="000F4E22">
        <w:rPr>
          <w:noProof/>
        </w:rPr>
        <w:fldChar w:fldCharType="end"/>
      </w:r>
      <w:bookmarkEnd w:id="4"/>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76279CD6"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E70291">
        <w:t xml:space="preserve">Figure </w:t>
      </w:r>
      <w:r w:rsidR="00E70291">
        <w:rPr>
          <w:noProof/>
        </w:rPr>
        <w:t>3</w:t>
      </w:r>
      <w:r w:rsidR="00E70291">
        <w:fldChar w:fldCharType="end"/>
      </w:r>
      <w:r w:rsidR="00E70291">
        <w:t xml:space="preserve">) have a considerable large area fulfilled with black pixels, while others do not. This will help us distinguish these two things from others. Also, then 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End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09337A8C" w:rsidR="00E70291" w:rsidRDefault="00E70291" w:rsidP="00E70291">
      <w:pPr>
        <w:pStyle w:val="Caption"/>
        <w:jc w:val="center"/>
      </w:pPr>
      <w:bookmarkStart w:id="5" w:name="_Ref24497967"/>
      <w:r>
        <w:t xml:space="preserve">Figure </w:t>
      </w:r>
      <w:r w:rsidR="000F4E22">
        <w:fldChar w:fldCharType="begin"/>
      </w:r>
      <w:r w:rsidR="000F4E22">
        <w:instrText xml:space="preserve"> SEQ Figure \* ARABIC </w:instrText>
      </w:r>
      <w:r w:rsidR="000F4E22">
        <w:fldChar w:fldCharType="separate"/>
      </w:r>
      <w:r w:rsidR="0042121D">
        <w:rPr>
          <w:noProof/>
        </w:rPr>
        <w:t>3</w:t>
      </w:r>
      <w:r w:rsidR="000F4E22">
        <w:rPr>
          <w:noProof/>
        </w:rPr>
        <w:fldChar w:fldCharType="end"/>
      </w:r>
      <w:bookmarkEnd w:id="5"/>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4D596116" w:rsidR="00123778" w:rsidRDefault="00123778" w:rsidP="00123778">
      <w:r>
        <w:t xml:space="preserve">For example, </w:t>
      </w:r>
      <w:r>
        <w:fldChar w:fldCharType="begin"/>
      </w:r>
      <w:r>
        <w:instrText xml:space="preserve"> REF _Ref24567035 \h </w:instrText>
      </w:r>
      <w:r>
        <w:fldChar w:fldCharType="separate"/>
      </w:r>
      <w:r>
        <w:t xml:space="preserve">Figure </w:t>
      </w:r>
      <w:r>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DC49F2"/>
        </w:tc>
        <w:tc>
          <w:tcPr>
            <w:tcW w:w="444" w:type="dxa"/>
            <w:shd w:val="clear" w:color="auto" w:fill="FFFFFF" w:themeFill="background1"/>
          </w:tcPr>
          <w:p w14:paraId="041B0F6D" w14:textId="77777777" w:rsidR="00123778" w:rsidRDefault="00123778" w:rsidP="00DC49F2"/>
        </w:tc>
        <w:tc>
          <w:tcPr>
            <w:tcW w:w="444" w:type="dxa"/>
            <w:shd w:val="clear" w:color="auto" w:fill="FFFFFF" w:themeFill="background1"/>
          </w:tcPr>
          <w:p w14:paraId="1D2B8392" w14:textId="77777777" w:rsidR="00123778" w:rsidRDefault="00123778" w:rsidP="00DC49F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DC49F2"/>
        </w:tc>
        <w:tc>
          <w:tcPr>
            <w:tcW w:w="444" w:type="dxa"/>
            <w:shd w:val="clear" w:color="auto" w:fill="000000" w:themeFill="text1"/>
          </w:tcPr>
          <w:p w14:paraId="526DD43F" w14:textId="77777777" w:rsidR="00123778" w:rsidRDefault="00123778" w:rsidP="00DC49F2"/>
        </w:tc>
        <w:tc>
          <w:tcPr>
            <w:tcW w:w="444" w:type="dxa"/>
            <w:shd w:val="clear" w:color="auto" w:fill="FFFFFF" w:themeFill="background1"/>
          </w:tcPr>
          <w:p w14:paraId="5A74601C" w14:textId="77777777" w:rsidR="00123778" w:rsidRDefault="00123778" w:rsidP="00DC49F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DC49F2"/>
        </w:tc>
        <w:tc>
          <w:tcPr>
            <w:tcW w:w="444" w:type="dxa"/>
            <w:shd w:val="clear" w:color="auto" w:fill="FFFFFF" w:themeFill="background1"/>
          </w:tcPr>
          <w:p w14:paraId="106AC447" w14:textId="77777777" w:rsidR="00123778" w:rsidRDefault="00123778" w:rsidP="00DC49F2"/>
        </w:tc>
        <w:tc>
          <w:tcPr>
            <w:tcW w:w="444" w:type="dxa"/>
            <w:shd w:val="clear" w:color="auto" w:fill="000000" w:themeFill="text1"/>
          </w:tcPr>
          <w:p w14:paraId="6AF89827" w14:textId="77777777" w:rsidR="00123778" w:rsidRDefault="00123778" w:rsidP="00123778">
            <w:pPr>
              <w:keepNext/>
            </w:pPr>
          </w:p>
        </w:tc>
      </w:tr>
    </w:tbl>
    <w:p w14:paraId="38CCB57A" w14:textId="44D97B16" w:rsidR="00123778" w:rsidRDefault="00123778" w:rsidP="00123778">
      <w:pPr>
        <w:pStyle w:val="Caption"/>
        <w:jc w:val="center"/>
      </w:pPr>
      <w:bookmarkStart w:id="6" w:name="_Ref24567035"/>
      <w:r>
        <w:t xml:space="preserve">Figure </w:t>
      </w:r>
      <w:r w:rsidR="000F4E22">
        <w:fldChar w:fldCharType="begin"/>
      </w:r>
      <w:r w:rsidR="000F4E22">
        <w:instrText xml:space="preserve"> SEQ Figure \* ARABIC </w:instrText>
      </w:r>
      <w:r w:rsidR="000F4E22">
        <w:fldChar w:fldCharType="separate"/>
      </w:r>
      <w:r w:rsidR="0042121D">
        <w:rPr>
          <w:noProof/>
        </w:rPr>
        <w:t>4</w:t>
      </w:r>
      <w:r w:rsidR="000F4E22">
        <w:rPr>
          <w:noProof/>
        </w:rPr>
        <w:fldChar w:fldCharType="end"/>
      </w:r>
      <w:bookmarkEnd w:id="6"/>
      <w:r>
        <w:t xml:space="preserve"> Counted tile in Crossness</w:t>
      </w:r>
    </w:p>
    <w:p w14:paraId="5CE606E0" w14:textId="259579A6" w:rsidR="00815E04" w:rsidRDefault="00815E04" w:rsidP="00815E04">
      <w:pPr>
        <w:pStyle w:val="Heading4"/>
      </w:pPr>
      <w:r>
        <w:t>Reason of Design</w:t>
      </w:r>
    </w:p>
    <w:p w14:paraId="060C0D2B" w14:textId="1EAC236C" w:rsidR="00123778" w:rsidRDefault="00123778" w:rsidP="00123778">
      <w:r>
        <w:t xml:space="preserve">This feature measures the crossness of the things.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42121D">
        <w:t xml:space="preserve">Figure </w:t>
      </w:r>
      <w:r w:rsidR="0042121D">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End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25D00A29" w:rsidR="00EE7B74" w:rsidRDefault="00EE7B74" w:rsidP="00EE7B74">
      <w:pPr>
        <w:pStyle w:val="Caption"/>
        <w:jc w:val="center"/>
      </w:pPr>
      <w:bookmarkStart w:id="7" w:name="_Ref24571943"/>
      <w:r>
        <w:t xml:space="preserve">Figure </w:t>
      </w:r>
      <w:r w:rsidR="000F4E22">
        <w:fldChar w:fldCharType="begin"/>
      </w:r>
      <w:r w:rsidR="000F4E22">
        <w:instrText xml:space="preserve"> SEQ Figure \* ARABIC </w:instrText>
      </w:r>
      <w:r w:rsidR="000F4E22">
        <w:fldChar w:fldCharType="separate"/>
      </w:r>
      <w:r w:rsidR="0042121D">
        <w:rPr>
          <w:noProof/>
        </w:rPr>
        <w:t>5</w:t>
      </w:r>
      <w:r w:rsidR="000F4E22">
        <w:rPr>
          <w:noProof/>
        </w:rPr>
        <w:fldChar w:fldCharType="end"/>
      </w:r>
      <w:bookmarkEnd w:id="7"/>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8" w:name="_Ref24568599"/>
      <w:r>
        <w:t>Feature 17</w:t>
      </w:r>
      <w:bookmarkEnd w:id="8"/>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1501E0F"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t xml:space="preserve">Figure </w:t>
      </w:r>
      <w:r>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7657536A" w:rsidR="00367F8B" w:rsidRDefault="00367F8B" w:rsidP="00367F8B">
      <w:pPr>
        <w:pStyle w:val="Caption"/>
        <w:jc w:val="center"/>
      </w:pPr>
      <w:bookmarkStart w:id="9" w:name="_Ref24570286"/>
      <w:r>
        <w:t xml:space="preserve">Figure </w:t>
      </w:r>
      <w:r w:rsidR="000F4E22">
        <w:fldChar w:fldCharType="begin"/>
      </w:r>
      <w:r w:rsidR="000F4E22">
        <w:instrText xml:space="preserve"> SEQ Figure \* ARABIC </w:instrText>
      </w:r>
      <w:r w:rsidR="000F4E22">
        <w:fldChar w:fldCharType="separate"/>
      </w:r>
      <w:r w:rsidR="0042121D">
        <w:rPr>
          <w:noProof/>
        </w:rPr>
        <w:t>6</w:t>
      </w:r>
      <w:r w:rsidR="000F4E22">
        <w:rPr>
          <w:noProof/>
        </w:rPr>
        <w:fldChar w:fldCharType="end"/>
      </w:r>
      <w:bookmarkEnd w:id="9"/>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10" w:name="_Ref24570010"/>
      <w:r>
        <w:t>Feature 18</w:t>
      </w:r>
      <w:bookmarkEnd w:id="10"/>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3E33B6A7"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7701FD">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7E5C13AD"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t xml:space="preserve">Figure </w:t>
      </w:r>
      <w:r>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50C8217C" w:rsidR="00EB35BD" w:rsidRDefault="00EB35BD" w:rsidP="00EB35BD">
      <w:pPr>
        <w:pStyle w:val="Caption"/>
        <w:jc w:val="center"/>
      </w:pPr>
      <w:bookmarkStart w:id="11" w:name="_Ref24569312"/>
      <w:r>
        <w:t xml:space="preserve">Figure </w:t>
      </w:r>
      <w:r w:rsidR="000F4E22">
        <w:fldChar w:fldCharType="begin"/>
      </w:r>
      <w:r w:rsidR="000F4E22">
        <w:instrText xml:space="preserve"> SEQ Figure \* ARABIC </w:instrText>
      </w:r>
      <w:r w:rsidR="000F4E22">
        <w:fldChar w:fldCharType="separate"/>
      </w:r>
      <w:r w:rsidR="0042121D">
        <w:rPr>
          <w:noProof/>
        </w:rPr>
        <w:t>7</w:t>
      </w:r>
      <w:r w:rsidR="000F4E22">
        <w:rPr>
          <w:noProof/>
        </w:rPr>
        <w:fldChar w:fldCharType="end"/>
      </w:r>
      <w:bookmarkEnd w:id="11"/>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5922B36C"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B66CB7">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71839B1"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A14464">
        <w:t xml:space="preserve">Figure </w:t>
      </w:r>
      <w:r w:rsidR="00A14464">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End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2A26F176" w:rsidR="0042121D" w:rsidRDefault="0042121D" w:rsidP="0042121D">
      <w:pPr>
        <w:pStyle w:val="Caption"/>
        <w:jc w:val="center"/>
      </w:pPr>
      <w:bookmarkStart w:id="12" w:name="_Ref24572117"/>
      <w:r>
        <w:t xml:space="preserve">Figure </w:t>
      </w:r>
      <w:r w:rsidR="000F4E22">
        <w:fldChar w:fldCharType="begin"/>
      </w:r>
      <w:r w:rsidR="000F4E22">
        <w:instrText xml:space="preserve"> </w:instrText>
      </w:r>
      <w:r w:rsidR="000F4E22">
        <w:instrText xml:space="preserve">SEQ Figure \* ARABIC </w:instrText>
      </w:r>
      <w:r w:rsidR="000F4E22">
        <w:fldChar w:fldCharType="separate"/>
      </w:r>
      <w:r>
        <w:rPr>
          <w:noProof/>
        </w:rPr>
        <w:t>8</w:t>
      </w:r>
      <w:r w:rsidR="000F4E22">
        <w:rPr>
          <w:noProof/>
        </w:rPr>
        <w:fldChar w:fldCharType="end"/>
      </w:r>
      <w:bookmarkEnd w:id="12"/>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r>
        <w:t>Result</w:t>
      </w:r>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75E567A4"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r>
        <w:t>Section 3</w:t>
      </w:r>
    </w:p>
    <w:p w14:paraId="1172C634" w14:textId="77777777" w:rsidR="00162BE3" w:rsidRDefault="00162BE3" w:rsidP="00162BE3">
      <w:pPr>
        <w:pStyle w:val="Heading2"/>
      </w:pPr>
      <w:r>
        <w:t>Requirements</w:t>
      </w:r>
    </w:p>
    <w:p w14:paraId="7B2A85B0" w14:textId="77777777" w:rsidR="00162BE3" w:rsidRDefault="00162BE3" w:rsidP="00162BE3">
      <w:pPr>
        <w:pStyle w:val="Heading2"/>
      </w:pPr>
      <w:r>
        <w:t>Implementation</w:t>
      </w:r>
    </w:p>
    <w:p w14:paraId="2957B81C" w14:textId="77777777" w:rsidR="00162BE3" w:rsidRPr="00162BE3" w:rsidRDefault="00162BE3" w:rsidP="00162BE3"/>
    <w:p w14:paraId="253ED7BA" w14:textId="77777777" w:rsidR="00162BE3" w:rsidRPr="00172F29" w:rsidRDefault="00162BE3" w:rsidP="00162BE3">
      <w:pPr>
        <w:pStyle w:val="Heading2"/>
      </w:pPr>
      <w:r>
        <w:t>Result</w:t>
      </w:r>
    </w:p>
    <w:p w14:paraId="76E6ADF8" w14:textId="77777777" w:rsidR="00162BE3" w:rsidRDefault="00162BE3" w:rsidP="00162BE3"/>
    <w:p w14:paraId="02CFB07C" w14:textId="0AACF42A" w:rsidR="007D596B" w:rsidRDefault="00162BE3" w:rsidP="00162BE3">
      <w:pPr>
        <w:pStyle w:val="Heading1"/>
        <w:rPr>
          <w:shd w:val="clear" w:color="auto" w:fill="FFFFFF"/>
        </w:rPr>
      </w:pPr>
      <w:r>
        <w:rPr>
          <w:shd w:val="clear" w:color="auto" w:fill="FFFFFF"/>
        </w:rPr>
        <w:t xml:space="preserve"> </w:t>
      </w:r>
      <w:r w:rsidR="007D596B">
        <w:rPr>
          <w:shd w:val="clear" w:color="auto" w:fill="FFFFFF"/>
        </w:rPr>
        <w:t>Conclusions</w:t>
      </w:r>
    </w:p>
    <w:p w14:paraId="2C2D6625" w14:textId="77777777" w:rsidR="00A95AF8" w:rsidRPr="00AA09BB" w:rsidRDefault="00A95AF8" w:rsidP="00BF65DA">
      <w:pPr>
        <w:rPr>
          <w:rFonts w:cstheme="minorHAnsi"/>
          <w:color w:val="000000"/>
          <w:shd w:val="clear" w:color="auto" w:fill="FFFFFF"/>
        </w:rPr>
      </w:pPr>
    </w:p>
    <w:sdt>
      <w:sdtPr>
        <w:rPr>
          <w:rFonts w:asciiTheme="minorHAnsi" w:eastAsiaTheme="minorHAnsi" w:hAnsiTheme="minorHAnsi" w:cstheme="minorBidi"/>
          <w:b w:val="0"/>
          <w:sz w:val="22"/>
          <w:szCs w:val="22"/>
        </w:rPr>
        <w:id w:val="-137265711"/>
        <w:docPartObj>
          <w:docPartGallery w:val="Bibliographies"/>
          <w:docPartUnique/>
        </w:docPartObj>
      </w:sdtPr>
      <w:sdtEndPr/>
      <w:sdtContent>
        <w:p w14:paraId="3B0C565D" w14:textId="6CA47354" w:rsidR="00A10DC9" w:rsidRDefault="00A10DC9">
          <w:pPr>
            <w:pStyle w:val="Heading1"/>
          </w:pPr>
          <w:r>
            <w:t>References</w:t>
          </w:r>
        </w:p>
        <w:sdt>
          <w:sdtPr>
            <w:id w:val="-573587230"/>
            <w:bibliography/>
          </w:sdtPr>
          <w:sdtEndPr/>
          <w:sdtContent>
            <w:p w14:paraId="42E897F9" w14:textId="77777777" w:rsidR="00A10DC9" w:rsidRDefault="00A10DC9" w:rsidP="00A10DC9">
              <w:pPr>
                <w:pStyle w:val="Bibliography"/>
                <w:rPr>
                  <w:noProof/>
                  <w:sz w:val="24"/>
                  <w:szCs w:val="24"/>
                </w:rPr>
              </w:pPr>
              <w:r>
                <w:fldChar w:fldCharType="begin"/>
              </w:r>
              <w:r>
                <w:instrText xml:space="preserve"> BIBLIOGRAPHY </w:instrText>
              </w:r>
              <w:r>
                <w:fldChar w:fldCharType="separate"/>
              </w:r>
              <w:r>
                <w:rPr>
                  <w:noProof/>
                </w:rPr>
                <w:t xml:space="preserve">Devereux, B., 2019. </w:t>
              </w:r>
              <w:r>
                <w:rPr>
                  <w:i/>
                  <w:iCs/>
                  <w:noProof/>
                </w:rPr>
                <w:t xml:space="preserve">Assignment 2 – CSC3060 “AIDA”. </w:t>
              </w:r>
              <w:r>
                <w:rPr>
                  <w:noProof/>
                </w:rPr>
                <w:t xml:space="preserve">[Online] </w:t>
              </w:r>
              <w:r>
                <w:rPr>
                  <w:noProof/>
                </w:rPr>
                <w:br/>
                <w:t xml:space="preserve">Available at: </w:t>
              </w:r>
              <w:r>
                <w:rPr>
                  <w:noProof/>
                  <w:u w:val="single"/>
                </w:rPr>
                <w:t>https://canvas.qub.ac.uk/courses/8433/files/452305/download?wrap=1</w:t>
              </w:r>
              <w:r>
                <w:rPr>
                  <w:noProof/>
                </w:rPr>
                <w:br/>
                <w:t>[Accessed 12 November 2019].</w:t>
              </w:r>
            </w:p>
            <w:p w14:paraId="6359FE1B" w14:textId="59535303" w:rsidR="00A10DC9" w:rsidRDefault="00A10DC9" w:rsidP="00A10DC9">
              <w:r>
                <w:rPr>
                  <w:b/>
                  <w:bCs/>
                  <w:noProof/>
                </w:rPr>
                <w:fldChar w:fldCharType="end"/>
              </w:r>
            </w:p>
          </w:sdtContent>
        </w:sdt>
      </w:sdtContent>
    </w:sdt>
    <w:p w14:paraId="48A10FF2" w14:textId="1E3C02C1" w:rsidR="007D596B" w:rsidRDefault="007D596B" w:rsidP="007D596B"/>
    <w:sectPr w:rsidR="007D596B" w:rsidSect="00C73333">
      <w:headerReference w:type="default" r:id="rId21"/>
      <w:footerReference w:type="default" r:id="rId22"/>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3EA0A8" w14:textId="77777777" w:rsidR="000563F7" w:rsidRDefault="000563F7" w:rsidP="00DE09D4">
      <w:pPr>
        <w:spacing w:after="0" w:line="240" w:lineRule="auto"/>
      </w:pPr>
      <w:r>
        <w:separator/>
      </w:r>
    </w:p>
  </w:endnote>
  <w:endnote w:type="continuationSeparator" w:id="0">
    <w:p w14:paraId="18267022" w14:textId="77777777" w:rsidR="000563F7" w:rsidRDefault="000563F7" w:rsidP="00DE09D4">
      <w:pPr>
        <w:spacing w:after="0" w:line="240" w:lineRule="auto"/>
      </w:pPr>
      <w:r>
        <w:continuationSeparator/>
      </w:r>
    </w:p>
  </w:endnote>
  <w:endnote w:type="continuationNotice" w:id="1">
    <w:p w14:paraId="7F82F911" w14:textId="77777777" w:rsidR="00D727BF" w:rsidRDefault="00D727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2F49E30D" w:rsidR="00DE09D4" w:rsidRPr="007D596B" w:rsidRDefault="007D596B">
    <w:pPr>
      <w:pStyle w:val="Footer"/>
      <w:jc w:val="center"/>
      <w:rPr>
        <w:i/>
        <w:color w:val="A6A6A6" w:themeColor="background1" w:themeShade="A6"/>
      </w:rPr>
    </w:pPr>
    <w:r w:rsidRPr="007D596B">
      <w:rPr>
        <w:i/>
        <w:color w:val="A6A6A6" w:themeColor="background1" w:themeShade="A6"/>
      </w:rPr>
      <w:t>CSC</w:t>
    </w:r>
    <w:r w:rsidR="00DE09D4" w:rsidRPr="007D596B">
      <w:rPr>
        <w:i/>
        <w:color w:val="A6A6A6" w:themeColor="background1" w:themeShade="A6"/>
      </w:rPr>
      <w:t>CSC3060</w:t>
    </w:r>
    <w:r w:rsidR="00CC4B7F" w:rsidRPr="007D596B">
      <w:rPr>
        <w:i/>
        <w:color w:val="A6A6A6" w:themeColor="background1" w:themeShade="A6"/>
      </w:rPr>
      <w:t xml:space="preserve"> AIDA</w:t>
    </w:r>
    <w:r w:rsidR="00DE09D4" w:rsidRPr="007D596B">
      <w:rPr>
        <w:i/>
        <w:color w:val="A6A6A6" w:themeColor="background1" w:themeShade="A6"/>
      </w:rPr>
      <w:tab/>
      <w:t xml:space="preserve">Page </w:t>
    </w:r>
    <w:r w:rsidR="00DE09D4" w:rsidRPr="007D596B">
      <w:rPr>
        <w:i/>
        <w:color w:val="A6A6A6" w:themeColor="background1" w:themeShade="A6"/>
      </w:rPr>
      <w:fldChar w:fldCharType="begin"/>
    </w:r>
    <w:r w:rsidR="00DE09D4" w:rsidRPr="007D596B">
      <w:rPr>
        <w:i/>
        <w:color w:val="A6A6A6" w:themeColor="background1" w:themeShade="A6"/>
      </w:rPr>
      <w:instrText xml:space="preserve"> PAGE  \* Arabic  \* MERGEFORMAT </w:instrText>
    </w:r>
    <w:r w:rsidR="00DE09D4" w:rsidRPr="007D596B">
      <w:rPr>
        <w:i/>
        <w:color w:val="A6A6A6" w:themeColor="background1" w:themeShade="A6"/>
      </w:rPr>
      <w:fldChar w:fldCharType="separate"/>
    </w:r>
    <w:r w:rsidR="000F4E22">
      <w:rPr>
        <w:i/>
        <w:noProof/>
        <w:color w:val="A6A6A6" w:themeColor="background1" w:themeShade="A6"/>
      </w:rPr>
      <w:t>1</w:t>
    </w:r>
    <w:r w:rsidR="00DE09D4" w:rsidRPr="007D596B">
      <w:rPr>
        <w:i/>
        <w:color w:val="A6A6A6" w:themeColor="background1" w:themeShade="A6"/>
      </w:rPr>
      <w:fldChar w:fldCharType="end"/>
    </w:r>
    <w:r w:rsidR="00DE09D4" w:rsidRPr="007D596B">
      <w:rPr>
        <w:i/>
        <w:color w:val="A6A6A6" w:themeColor="background1" w:themeShade="A6"/>
      </w:rPr>
      <w:t xml:space="preserve"> of </w:t>
    </w:r>
    <w:r w:rsidR="00DE09D4" w:rsidRPr="007D596B">
      <w:rPr>
        <w:i/>
        <w:color w:val="A6A6A6" w:themeColor="background1" w:themeShade="A6"/>
      </w:rPr>
      <w:fldChar w:fldCharType="begin"/>
    </w:r>
    <w:r w:rsidR="00DE09D4" w:rsidRPr="007D596B">
      <w:rPr>
        <w:i/>
        <w:color w:val="A6A6A6" w:themeColor="background1" w:themeShade="A6"/>
      </w:rPr>
      <w:instrText xml:space="preserve"> NUMPAGES  \* Arabic  \* MERGEFORMAT </w:instrText>
    </w:r>
    <w:r w:rsidR="00DE09D4" w:rsidRPr="007D596B">
      <w:rPr>
        <w:i/>
        <w:color w:val="A6A6A6" w:themeColor="background1" w:themeShade="A6"/>
      </w:rPr>
      <w:fldChar w:fldCharType="separate"/>
    </w:r>
    <w:r w:rsidR="000F4E22">
      <w:rPr>
        <w:i/>
        <w:noProof/>
        <w:color w:val="A6A6A6" w:themeColor="background1" w:themeShade="A6"/>
      </w:rPr>
      <w:t>4</w:t>
    </w:r>
    <w:r w:rsidR="00DE09D4" w:rsidRPr="007D596B">
      <w:rPr>
        <w:i/>
        <w:color w:val="A6A6A6" w:themeColor="background1" w:themeShade="A6"/>
      </w:rPr>
      <w:fldChar w:fldCharType="end"/>
    </w:r>
    <w:r w:rsidR="00475840">
      <w:rPr>
        <w:i/>
        <w:color w:val="A6A6A6" w:themeColor="background1" w:themeShade="A6"/>
      </w:rPr>
      <w:tab/>
      <w:t>201</w:t>
    </w:r>
    <w:r w:rsidR="00550382">
      <w:rPr>
        <w:i/>
        <w:color w:val="A6A6A6" w:themeColor="background1" w:themeShade="A6"/>
      </w:rPr>
      <w:t>9</w:t>
    </w:r>
    <w:r w:rsidR="00475840">
      <w:rPr>
        <w:i/>
        <w:color w:val="A6A6A6" w:themeColor="background1" w:themeShade="A6"/>
      </w:rPr>
      <w:t>-10</w:t>
    </w:r>
  </w:p>
  <w:p w14:paraId="29F9776D" w14:textId="77777777" w:rsidR="00DE09D4" w:rsidRDefault="00DE09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46513F" w14:textId="77777777" w:rsidR="000563F7" w:rsidRDefault="000563F7" w:rsidP="00DE09D4">
      <w:pPr>
        <w:spacing w:after="0" w:line="240" w:lineRule="auto"/>
      </w:pPr>
      <w:r>
        <w:separator/>
      </w:r>
    </w:p>
  </w:footnote>
  <w:footnote w:type="continuationSeparator" w:id="0">
    <w:p w14:paraId="0DF4ED14" w14:textId="77777777" w:rsidR="000563F7" w:rsidRDefault="000563F7" w:rsidP="00DE09D4">
      <w:pPr>
        <w:spacing w:after="0" w:line="240" w:lineRule="auto"/>
      </w:pPr>
      <w:r>
        <w:continuationSeparator/>
      </w:r>
    </w:p>
  </w:footnote>
  <w:footnote w:type="continuationNotice" w:id="1">
    <w:p w14:paraId="6022A319" w14:textId="77777777" w:rsidR="00D727BF" w:rsidRDefault="00D727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DE09D4" w:rsidRPr="0033454D" w:rsidRDefault="00A95AF8" w:rsidP="00233441">
    <w:pPr>
      <w:pStyle w:val="Header"/>
      <w:jc w:val="center"/>
      <w:rPr>
        <w:i/>
        <w:color w:val="A6A6A6" w:themeColor="background1" w:themeShade="A6"/>
        <w:sz w:val="28"/>
      </w:rPr>
    </w:pPr>
    <w:r>
      <w:rPr>
        <w:i/>
        <w:color w:val="A6A6A6" w:themeColor="background1" w:themeShade="A6"/>
        <w:sz w:val="28"/>
      </w:rPr>
      <w:t>40216004</w:t>
    </w:r>
    <w:r w:rsidR="00DE09D4" w:rsidRPr="0033454D">
      <w:rPr>
        <w:i/>
        <w:color w:val="A6A6A6" w:themeColor="background1" w:themeShade="A6"/>
        <w:sz w:val="28"/>
      </w:rPr>
      <w:tab/>
    </w:r>
    <w:r>
      <w:rPr>
        <w:i/>
        <w:color w:val="A6A6A6" w:themeColor="background1" w:themeShade="A6"/>
        <w:sz w:val="28"/>
      </w:rPr>
      <w:t>Dewei Liu</w:t>
    </w:r>
    <w:r w:rsidR="00C73333" w:rsidRPr="0033454D">
      <w:rPr>
        <w:i/>
        <w:color w:val="A6A6A6" w:themeColor="background1" w:themeShade="A6"/>
        <w:sz w:val="28"/>
      </w:rPr>
      <w:tab/>
    </w:r>
    <w:r w:rsidR="00CC4B7F" w:rsidRPr="0033454D">
      <w:rPr>
        <w:i/>
        <w:color w:val="A6A6A6" w:themeColor="background1" w:themeShade="A6"/>
        <w:sz w:val="28"/>
      </w:rPr>
      <w:t>Assignment</w:t>
    </w:r>
    <w:r w:rsidR="00475840">
      <w:rPr>
        <w:i/>
        <w:color w:val="A6A6A6" w:themeColor="background1" w:themeShade="A6"/>
        <w:sz w:val="28"/>
      </w:rPr>
      <w:t xml:space="preserve"> </w:t>
    </w:r>
    <w:r w:rsidR="00550382">
      <w:rPr>
        <w:i/>
        <w:color w:val="A6A6A6" w:themeColor="background1" w:themeShade="A6"/>
        <w:sz w:val="28"/>
      </w:rPr>
      <w:t>2</w:t>
    </w:r>
    <w:r w:rsidR="00CC4B7F" w:rsidRPr="0033454D">
      <w:rPr>
        <w:i/>
        <w:color w:val="A6A6A6" w:themeColor="background1" w:themeShade="A6"/>
        <w:sz w:val="28"/>
      </w:rPr>
      <w:t xml:space="preserve"> 201</w:t>
    </w:r>
    <w:r w:rsidR="00550382">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characterSpacingControl w:val="doNotCompress"/>
  <w:hdrShapeDefaults>
    <o:shapedefaults v:ext="edit" spidmax="215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rgUA4hrSiCwAAAA="/>
  </w:docVars>
  <w:rsids>
    <w:rsidRoot w:val="00213CE0"/>
    <w:rsid w:val="000429A3"/>
    <w:rsid w:val="000563F7"/>
    <w:rsid w:val="000716E3"/>
    <w:rsid w:val="00077044"/>
    <w:rsid w:val="00093187"/>
    <w:rsid w:val="000A128F"/>
    <w:rsid w:val="000B166D"/>
    <w:rsid w:val="000C74A5"/>
    <w:rsid w:val="000D049A"/>
    <w:rsid w:val="000D5A84"/>
    <w:rsid w:val="000E01F7"/>
    <w:rsid w:val="000F4E22"/>
    <w:rsid w:val="00110575"/>
    <w:rsid w:val="00112BC9"/>
    <w:rsid w:val="001159C4"/>
    <w:rsid w:val="001218B9"/>
    <w:rsid w:val="00123778"/>
    <w:rsid w:val="0014303F"/>
    <w:rsid w:val="0014764D"/>
    <w:rsid w:val="00150DE1"/>
    <w:rsid w:val="00162BE3"/>
    <w:rsid w:val="001639B5"/>
    <w:rsid w:val="00172F29"/>
    <w:rsid w:val="0019461F"/>
    <w:rsid w:val="001C6EE9"/>
    <w:rsid w:val="001D5052"/>
    <w:rsid w:val="001E3BF4"/>
    <w:rsid w:val="00213CE0"/>
    <w:rsid w:val="00217E5F"/>
    <w:rsid w:val="00233441"/>
    <w:rsid w:val="00281754"/>
    <w:rsid w:val="002C7E08"/>
    <w:rsid w:val="002D1DFC"/>
    <w:rsid w:val="002D29DC"/>
    <w:rsid w:val="002E0584"/>
    <w:rsid w:val="003303B4"/>
    <w:rsid w:val="0033454D"/>
    <w:rsid w:val="003350E0"/>
    <w:rsid w:val="00341F74"/>
    <w:rsid w:val="00367F8B"/>
    <w:rsid w:val="003761C1"/>
    <w:rsid w:val="003820E0"/>
    <w:rsid w:val="00391A4F"/>
    <w:rsid w:val="003A3288"/>
    <w:rsid w:val="003B5414"/>
    <w:rsid w:val="003B7BB2"/>
    <w:rsid w:val="003C0DFF"/>
    <w:rsid w:val="003C1036"/>
    <w:rsid w:val="003C3E25"/>
    <w:rsid w:val="003D45A2"/>
    <w:rsid w:val="00401EB3"/>
    <w:rsid w:val="00402728"/>
    <w:rsid w:val="00410AF1"/>
    <w:rsid w:val="00416B9B"/>
    <w:rsid w:val="0042121D"/>
    <w:rsid w:val="00423E5D"/>
    <w:rsid w:val="00425C34"/>
    <w:rsid w:val="00457D7F"/>
    <w:rsid w:val="0047019C"/>
    <w:rsid w:val="00472BD3"/>
    <w:rsid w:val="00475840"/>
    <w:rsid w:val="00483278"/>
    <w:rsid w:val="0048721F"/>
    <w:rsid w:val="004F1405"/>
    <w:rsid w:val="00513FA6"/>
    <w:rsid w:val="00550382"/>
    <w:rsid w:val="005536AC"/>
    <w:rsid w:val="005C174B"/>
    <w:rsid w:val="005C4140"/>
    <w:rsid w:val="005F708A"/>
    <w:rsid w:val="00642F56"/>
    <w:rsid w:val="006503CB"/>
    <w:rsid w:val="0066022A"/>
    <w:rsid w:val="00670170"/>
    <w:rsid w:val="006735E7"/>
    <w:rsid w:val="00673BC6"/>
    <w:rsid w:val="0067753D"/>
    <w:rsid w:val="006A1D0A"/>
    <w:rsid w:val="006A576B"/>
    <w:rsid w:val="006B2011"/>
    <w:rsid w:val="006B2870"/>
    <w:rsid w:val="006B79FB"/>
    <w:rsid w:val="006D6A91"/>
    <w:rsid w:val="006F2972"/>
    <w:rsid w:val="006F297B"/>
    <w:rsid w:val="006F5F70"/>
    <w:rsid w:val="007012A5"/>
    <w:rsid w:val="007316EF"/>
    <w:rsid w:val="00743FCF"/>
    <w:rsid w:val="00745BDD"/>
    <w:rsid w:val="007526C2"/>
    <w:rsid w:val="0076144E"/>
    <w:rsid w:val="007701FD"/>
    <w:rsid w:val="00776B2A"/>
    <w:rsid w:val="007810B4"/>
    <w:rsid w:val="00787AD9"/>
    <w:rsid w:val="007964D5"/>
    <w:rsid w:val="007A0975"/>
    <w:rsid w:val="007D158A"/>
    <w:rsid w:val="007D3134"/>
    <w:rsid w:val="007D596B"/>
    <w:rsid w:val="007E4797"/>
    <w:rsid w:val="00800C59"/>
    <w:rsid w:val="00802A83"/>
    <w:rsid w:val="00804258"/>
    <w:rsid w:val="00813AF7"/>
    <w:rsid w:val="00815E04"/>
    <w:rsid w:val="00820451"/>
    <w:rsid w:val="00827B1E"/>
    <w:rsid w:val="00830EB8"/>
    <w:rsid w:val="008342D1"/>
    <w:rsid w:val="00866B91"/>
    <w:rsid w:val="00896902"/>
    <w:rsid w:val="008C0CC7"/>
    <w:rsid w:val="008D0FC9"/>
    <w:rsid w:val="008E0367"/>
    <w:rsid w:val="008F1DA9"/>
    <w:rsid w:val="0091361B"/>
    <w:rsid w:val="009364A8"/>
    <w:rsid w:val="00941F9F"/>
    <w:rsid w:val="00967226"/>
    <w:rsid w:val="00970FD6"/>
    <w:rsid w:val="00974BDB"/>
    <w:rsid w:val="00980C78"/>
    <w:rsid w:val="009A0EF9"/>
    <w:rsid w:val="009B2DC8"/>
    <w:rsid w:val="009E5A97"/>
    <w:rsid w:val="00A009CF"/>
    <w:rsid w:val="00A10DC9"/>
    <w:rsid w:val="00A14464"/>
    <w:rsid w:val="00A15D99"/>
    <w:rsid w:val="00A27FE9"/>
    <w:rsid w:val="00A6023C"/>
    <w:rsid w:val="00A95AF8"/>
    <w:rsid w:val="00A97D55"/>
    <w:rsid w:val="00AA09BB"/>
    <w:rsid w:val="00AA1E40"/>
    <w:rsid w:val="00AC0011"/>
    <w:rsid w:val="00AC5B44"/>
    <w:rsid w:val="00AE137A"/>
    <w:rsid w:val="00AE5A27"/>
    <w:rsid w:val="00B03523"/>
    <w:rsid w:val="00B27135"/>
    <w:rsid w:val="00B31DD8"/>
    <w:rsid w:val="00B55D74"/>
    <w:rsid w:val="00B66CB7"/>
    <w:rsid w:val="00B66EDA"/>
    <w:rsid w:val="00B72500"/>
    <w:rsid w:val="00B7660D"/>
    <w:rsid w:val="00B92486"/>
    <w:rsid w:val="00BA3EA9"/>
    <w:rsid w:val="00BB6D62"/>
    <w:rsid w:val="00BC6FB8"/>
    <w:rsid w:val="00BD1D6C"/>
    <w:rsid w:val="00BD65AA"/>
    <w:rsid w:val="00BE1BE7"/>
    <w:rsid w:val="00BE30AD"/>
    <w:rsid w:val="00BF3911"/>
    <w:rsid w:val="00BF65DA"/>
    <w:rsid w:val="00C0344A"/>
    <w:rsid w:val="00C32271"/>
    <w:rsid w:val="00C423EC"/>
    <w:rsid w:val="00C55569"/>
    <w:rsid w:val="00C60B03"/>
    <w:rsid w:val="00C70644"/>
    <w:rsid w:val="00C73333"/>
    <w:rsid w:val="00C73788"/>
    <w:rsid w:val="00C921E3"/>
    <w:rsid w:val="00CC1E65"/>
    <w:rsid w:val="00CC4B7F"/>
    <w:rsid w:val="00CF5E98"/>
    <w:rsid w:val="00D059B2"/>
    <w:rsid w:val="00D150CD"/>
    <w:rsid w:val="00D45D4B"/>
    <w:rsid w:val="00D61099"/>
    <w:rsid w:val="00D727BF"/>
    <w:rsid w:val="00D86D23"/>
    <w:rsid w:val="00D90A9D"/>
    <w:rsid w:val="00D92817"/>
    <w:rsid w:val="00DD6A46"/>
    <w:rsid w:val="00DE09D4"/>
    <w:rsid w:val="00DE55A5"/>
    <w:rsid w:val="00DF4D35"/>
    <w:rsid w:val="00E12282"/>
    <w:rsid w:val="00E14581"/>
    <w:rsid w:val="00E46842"/>
    <w:rsid w:val="00E53E79"/>
    <w:rsid w:val="00E70291"/>
    <w:rsid w:val="00E75FE3"/>
    <w:rsid w:val="00EB35BD"/>
    <w:rsid w:val="00ED7547"/>
    <w:rsid w:val="00EE7B74"/>
    <w:rsid w:val="00EF11C3"/>
    <w:rsid w:val="00EF27ED"/>
    <w:rsid w:val="00EF630D"/>
    <w:rsid w:val="00F275B1"/>
    <w:rsid w:val="00F727E5"/>
    <w:rsid w:val="00F74087"/>
    <w:rsid w:val="00F80704"/>
    <w:rsid w:val="00F815AC"/>
    <w:rsid w:val="00FA2999"/>
    <w:rsid w:val="00FB11BB"/>
    <w:rsid w:val="00FC4942"/>
    <w:rsid w:val="00FE1098"/>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1505"/>
    <o:shapelayout v:ext="edit">
      <o:idmap v:ext="edit" data="1"/>
    </o:shapelayout>
  </w:shapeDefaults>
  <w:decimalSymbol w:val="."/>
  <w:listSeparator w:val=","/>
  <w14:docId w14:val="67B9B2FF"/>
  <w15:chartTrackingRefBased/>
  <w15:docId w15:val="{638DA039-2097-8247-B51F-1CFCE44B7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721F"/>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49B5"/>
    <w:rsid w:val="00043E73"/>
    <w:rsid w:val="007A68C1"/>
    <w:rsid w:val="00FB13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132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s>
</file>

<file path=customXml/itemProps1.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2.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5E93BC-D2E9-4F1C-A3FD-AAA9BE66B692}">
  <ds:schemaRefs>
    <ds:schemaRef ds:uri="174a99e9-e5dc-4403-8766-c1d309cc8c34"/>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42d47a25-8aa1-44d9-84ca-438afe1cf419"/>
    <ds:schemaRef ds:uri="http://www.w3.org/XML/1998/namespace"/>
  </ds:schemaRefs>
</ds:datastoreItem>
</file>

<file path=customXml/itemProps4.xml><?xml version="1.0" encoding="utf-8"?>
<ds:datastoreItem xmlns:ds="http://schemas.openxmlformats.org/officeDocument/2006/customXml" ds:itemID="{665EC2E4-9CDA-43D3-B982-E0EBCEDE7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TotalTime>
  <Pages>4</Pages>
  <Words>2368</Words>
  <Characters>1349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1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95</cp:revision>
  <cp:lastPrinted>2018-07-03T01:35:00Z</cp:lastPrinted>
  <dcterms:created xsi:type="dcterms:W3CDTF">2019-11-12T14:29:00Z</dcterms:created>
  <dcterms:modified xsi:type="dcterms:W3CDTF">2019-11-1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